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ผงควบคุมขนาดเล็ก</w:t>
      </w:r>
      <w:r>
        <w:t xml:space="preserve"> </w:t>
      </w:r>
      <w:r>
        <w:t xml:space="preserve">(9.23</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4.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ผู้ชาย รินวรรธนะชีรางกูรครับกับกิจกรรม วิชาเทคโนโลยีการออกแบบ เทคโนโลยีชั้นมัธยมศึกษาปีที่ 4 กิจกรรมการเรียนรู้ ครั้งนี้นะครับจะเป็นกิจกรรมสุดท้าย ศูนย์การเรียนรู้ในศาสตร์สุดท้ายนะครับ มันก็คือหัวข้อ แผงควบคุมขนาดเล็ก ก่อนที่เราจะไปเรียนรู้กันนะครับ เรามาทราบจุดประสงค์ ในการเรียนรู้ มา 3 ข้อนะครับ สามารถ บอกเขาสินะครับ นักเรียนสามารถควบคุมได้นะครับ ประยุกต์ใช้ความรู้เรื่องกลไก อิเล็กทรอนิกส์ อะไรนะครับ บอลนะครับ เครื่องใช้ไฟฟ้าตลอดจนอิเล็กทรอนิกส์ ใช้ เครื่องควบคุมจูนเนอร์ และอุปกรณ์ที่ใช้ในการควบคุมมีมากมายหลายชนิด เช่นอุปกรณ์เครื่องใช้ภายในบ้าน สัญญาณไฟจราจรรถยนต์ CNC Robot ตัวนะครับ และควบคุมขนาดเล็กนะครับ แผงวงจรที่มีการควบคุม ขนาดเล็กนะคะที่สามารถควบคุมได้เรียกว่า Color นะครับทำงานควบคุมในการพัฒนา โปรแกรมในการสื่อสารข้อมูลนะครับ อารมณ์มาลองดู อะไรนะครับ แม็คโคร ขอเชิญนะครับ นึกว่าชนิด otp นะครับ คลิปแบบโคตร VIP นะครับบัญชีที่ราคาถูกที่สุดนะครับ เนื่องจากสามารถ ลงโปรแกรมได้ไปแค่ครั้งเดียวเท่านั้นนะครับ ไม่สามารถแก้ไขได้อีก ดังนั้นไม่สามารถมาแก้ไขงานต้องทำ ยอดที่สุดก่อนนะครับ แล้วไปพบจุดบกพร่องต่างๆ ต้นทุนจะต่ำกว่าหน่วยต่างๆมาดู Color toner EP ลองแล้วครับ irritable โปรแกรม Ever นะครับ รักนะครับ พี่มีแต่ความจำโปรแกรมและสามารถลบ เขียนโปรแกรมเข้าให้ใหม่ได้อีกในแสงอัลตราไวโอเลต แสง UV นะครับ เพื่อให้แสง UV พัน 2 เข้าไปในชีวิต ก็เขียนโปรแกรมเข้าไปใหม่อีกครับ แบบนี้จะมีข้อจำกัดในเรื่องของการลงโปรแกรมนะครับเนื่องจากว่าการลบโปรแกรมด้วยแสงอยู่มีหลายครั้งนะครับ ทำให้เกิดอาการด้านนะครับ ไมโคร Controller นะครับเรียกว่าชนิดแบบแฟลชนะครับหรือ ภิรมย์นะครับ ที่ระดับความนิยมมากที่สุดนะครับ เนื่องจาก สามารถอ่านและเขียน โปรแกรมได้ด้วยสัญญาณไฟฟ้า ให้มากนะครับ สามารถเขียนได้หลายพันครั้งนะครับ ทำได้สะดวกในการ แก้ไขและปรับปรุงนะครับ เรามาดูตัวอย่างแผนควบคุมขนาดเล็กกันเลยนะครับ ตัวอย่างที่ทานนำเสนอหน้าที่นะครับ แผงวงจรที่ทำ ใช้ร่วมกับ Software นะครับ เขียนโปรแกรมแบบบล็อก ตัวอย่างแผนธุรกิจขนาดเล็กนะครับ แผงวงจร ipst microbox เป็นแบบครอบครัวที่รักนะครับ โดย โปรแกรมคอมพิวเตอร์ จะทำการเขียนผ่านโปรแกรม ภาษาจีนนะครับ น้องสามารถรับข้อมูลจากสิ่งแวดล้อม แสดงอุณหภูมิ ต้นนะครับ หรือยังมีจุดส่งต่อเพื่อ ส่งสัญญาณออกไป แสงลำโพงและ รวมมอเตอร์นะครับ นอกจากนี้ยังมี นักแสดง แผงวงจร แผงวงจรไฟคอนโทรลนะครับ ใช้เป็นแผงวงจรควบคุมอากาศยานไร้คนขับ หรือโดนนะครับ อยากดูเป็นการ นำคอนโทรลมาประกอบเป็น 4 ใบพัดนะครับ Control จะทำหน้าที่ในการ คุม การเคลื่อนไหวมอเตอร์แต่ละตัวเพื่อให้เคลื่อนที่ไปตามที่ต้องการ เรามาดูตัวอย่างแผงควบคุมขนาดเล็ก ตัวต่อไปนะครับก็คือ แผงวงจร 8266 นะครับ เครื่องควบคุมการให้อาหารสัตว์ ดูแผงวงจร esp8266 ได้ถูกโปรแกรมให้ถูก เปิด ติดตามอาหารพ่อแม่พันธุ์สัตว์ เขาอยากเห็น ตัวอย่างการ ควบคุมการทำงานของโดรน esp8266 ส่งตัวสัญญาณมาผ่าน Wifi ตัวอย่างนี้จะเป็นการตรวจ วัดทดสอบ มาควบคุมการทำงานของเซอร์โวมอเตอร์ สามารถนำไปประยุกต์ใช้ เครื่อง กดอัตโนมัติได้ หรือแจ้งเตือนเมื่อมีวัตถุเข้ามาใกล้ในระยะที่กำหนด ตัวอย่างแผนการเรียนรู้ แผงควบคุมขนาดเล็กนะครับ วงจรคิดไว้นะครับ วันเกิด หัวสมองกลฝังตัว คิดไว้ ide นะครับ คิดผ่าน ide เพื่อสร้างโปรแกรม คำสั่งนะครับ เช่นรดน้ำต้นไม้ กำหนดหรือเปิดปิดไฟตามเวลาที่กำหนดนะครับ ตัวอย่างนี้เป็นการนำแผงวงจรตัวอย่าง คิดไบร์ท สร้างตัวอย่างจราจรนะครับ ปัจจุบันมีการพัฒนาโปรแกรม Application ที่ใช้ได้กับ โทรศัพท์มือถือเพื่อใช้ในการตรวจ วัดสัญญาณต่างๆเช่นซ่อมรถ วัดความเสียงดัง ความเร็วของวัตถุเคลื่อนที่และยังมีอีกหลาย 2 ชั้นนะครับที่นำมาใช้และให้นักเรียนไปสืบหาข้อมูลเพิ่มเติมนะครับ ยังมีหลายอย่างที่สามารถนำมาใช้ในการพัฒนานะครับ สรุปนะครับ ที่นักเรียนได้ศึกษากลไกอุปกรณ์ไฟฟ้าและอิเล็กทรอนิกส์นะครับ อยากจะเห็นว่ากลไกอุปกรณ์ไฟฟ้าและอิเล็กทรอนิกส์อะครับ กลไก ที่เพิ่มประสิทธิภาพในการทำงานได้อย่างสะดวก ของเครื่องใช้ในครอบครัวของเรานะครับ สะดวกต่อการใช้งานและยังมีการใช้งานที่ซับซ้อน ไกล ใช้งาน อุปกรณ์ไฟฟ้าและอิเล็กทรอนิกส์ประกอบการทำงานให้เป็นระบบอัตโนมัติมากขึ้น ลองไปดูกิจกรรมท้าทายความคิดกันบ้างนะครับ นักเรียนจะมีวิธีการอย่างไรในการพัฒนาไม้เท้า สำหรับผู้บกพร่องทางการมองเห็นไม่มี ระบบตรวจจับสิ่งกีดขวางล่วงหน้า ระบบสั่นสะเทือนที่อื่นจับ การเกิดเสียงโดยใช้กลไกไฟฟ้าและอิเล็กทรอนิกส์ นำเสนอแนวทางการเลือกใช้กลไก อุปกรณ์ไฟฟ้าและอิเล็กทรอนิกส์ ได้ตามต้องการ กิจกรรมท้ายบท ในการเรียนครั้งนี้นะครับ แนะนำออกแบบ งานสำหรับการแก้ปัญหา สนใจ 1 เรื่องนะครับโดยชิ้นงาน นั้นจะต้องมีส่วนประกอบของระบบ กลไกอุปกรณ์ไฟฟ้าและอิเล็กทรอนิกส์เช่นเครื่องจ่ายยาอัตโนมัติ ไม้เท้า อัจฉริยะเครื่องพ่นน้ำอัตโนมัติ ไม่ต้องเสนอหน้าชั้นเรียนนะครับ ใช้ มีสิ่งใดบ้าง ที่นำมาใช้ในชิ้นงาน อย่าลืมทำกิจกรรมกันนะครับ 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ผงควบคุมขนาดเล็ก (9.23 นาที)</dc:title>
  <dc:creator/>
  <cp:keywords/>
  <dcterms:created xsi:type="dcterms:W3CDTF">2024-03-29T08:35:13Z</dcterms:created>
  <dcterms:modified xsi:type="dcterms:W3CDTF">2024-03-29T08: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4.45 น.</vt:lpwstr>
  </property>
  <property fmtid="{D5CDD505-2E9C-101B-9397-08002B2CF9AE}" pid="3" name="subtitle">
    <vt:lpwstr/>
  </property>
</Properties>
</file>